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:rsidR="00223D84" w:rsidRPr="007C7415" w:rsidRDefault="00E96AD0" w:rsidP="00DF14DB">
      <w:pPr>
        <w:spacing w:line="0" w:lineRule="atLeast"/>
        <w:ind w:left="6930" w:hanging="180"/>
        <w:jc w:val="center"/>
        <w:rPr>
          <w:rFonts w:ascii="Impact" w:eastAsia="Impact" w:hAnsi="Impact"/>
          <w:b/>
          <w:sz w:val="36"/>
          <w:szCs w:val="36"/>
          <w:lang w:val="it-IT"/>
        </w:rPr>
      </w:pPr>
      <w:r>
        <w:rPr>
          <w:rFonts w:ascii="Impact" w:eastAsia="Impact" w:hAnsi="Impact"/>
          <w:noProof/>
          <w:sz w:val="40"/>
          <w:lang w:val="it-IT" w:eastAsia="it-IT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3D84" w:rsidRPr="007C7415">
        <w:rPr>
          <w:rFonts w:ascii="Impact" w:eastAsia="Impact" w:hAnsi="Impact"/>
          <w:b/>
          <w:sz w:val="36"/>
          <w:szCs w:val="36"/>
          <w:lang w:val="it-IT"/>
        </w:rPr>
        <w:t>Unit</w:t>
      </w:r>
      <w:r w:rsidR="007C7415" w:rsidRPr="007C7415">
        <w:rPr>
          <w:rFonts w:ascii="Impact" w:eastAsia="Impact" w:hAnsi="Impact"/>
          <w:b/>
          <w:sz w:val="36"/>
          <w:szCs w:val="36"/>
          <w:lang w:val="it-IT"/>
        </w:rPr>
        <w:t>à</w:t>
      </w:r>
      <w:r w:rsidR="00223D84" w:rsidRPr="007C7415">
        <w:rPr>
          <w:rFonts w:ascii="Impact" w:eastAsia="Impact" w:hAnsi="Impact"/>
          <w:b/>
          <w:sz w:val="36"/>
          <w:szCs w:val="36"/>
          <w:lang w:val="it-IT"/>
        </w:rPr>
        <w:t xml:space="preserve"> </w:t>
      </w:r>
      <w:r w:rsidR="009A4C1F" w:rsidRPr="007C7415">
        <w:rPr>
          <w:rFonts w:ascii="Impact" w:eastAsia="Impact" w:hAnsi="Impact"/>
          <w:b/>
          <w:sz w:val="36"/>
          <w:szCs w:val="36"/>
          <w:lang w:val="it-IT"/>
        </w:rPr>
        <w:t>1</w:t>
      </w:r>
      <w:r w:rsidR="000B40C5" w:rsidRPr="007C7415">
        <w:rPr>
          <w:rFonts w:ascii="Impact" w:eastAsia="Impact" w:hAnsi="Impact"/>
          <w:b/>
          <w:sz w:val="36"/>
          <w:szCs w:val="36"/>
          <w:lang w:val="it-IT"/>
        </w:rPr>
        <w:t>2</w:t>
      </w:r>
      <w:r w:rsidR="00223D84" w:rsidRPr="007C7415">
        <w:rPr>
          <w:rFonts w:ascii="Impact" w:eastAsia="Impact" w:hAnsi="Impact"/>
          <w:b/>
          <w:sz w:val="36"/>
          <w:szCs w:val="36"/>
          <w:lang w:val="it-IT"/>
        </w:rPr>
        <w:t xml:space="preserve">: </w:t>
      </w:r>
      <w:r w:rsidR="007C7415" w:rsidRPr="007C7415">
        <w:rPr>
          <w:rFonts w:ascii="Impact" w:eastAsia="Impact" w:hAnsi="Impact"/>
          <w:b/>
          <w:sz w:val="36"/>
          <w:szCs w:val="36"/>
          <w:lang w:val="it-IT"/>
        </w:rPr>
        <w:t>chi sono le persone importanti per</w:t>
      </w:r>
      <w:r w:rsidR="00414F88" w:rsidRPr="007C7415">
        <w:rPr>
          <w:rFonts w:ascii="Impact" w:eastAsia="Impact" w:hAnsi="Impact"/>
          <w:b/>
          <w:sz w:val="36"/>
          <w:szCs w:val="36"/>
          <w:lang w:val="it-IT"/>
        </w:rPr>
        <w:t xml:space="preserve"> me</w:t>
      </w:r>
      <w:r w:rsidR="003C5726" w:rsidRPr="007C7415">
        <w:rPr>
          <w:rFonts w:ascii="Impact" w:eastAsia="Impact" w:hAnsi="Impact"/>
          <w:b/>
          <w:sz w:val="36"/>
          <w:szCs w:val="36"/>
          <w:lang w:val="it-IT"/>
        </w:rPr>
        <w:t>?</w:t>
      </w:r>
    </w:p>
    <w:p w:rsidR="00DF14DB" w:rsidRPr="00DF14DB" w:rsidRDefault="00DF14DB" w:rsidP="00DF14DB">
      <w:pPr>
        <w:spacing w:line="0" w:lineRule="atLeast"/>
        <w:ind w:left="6930" w:hanging="180"/>
        <w:jc w:val="right"/>
        <w:rPr>
          <w:rFonts w:ascii="Impact" w:eastAsia="Impact" w:hAnsi="Impact"/>
          <w:sz w:val="40"/>
          <w:lang w:val="en-GB"/>
        </w:rPr>
      </w:pPr>
      <w:proofErr w:type="spellStart"/>
      <w:r w:rsidRPr="00DF14DB">
        <w:rPr>
          <w:rFonts w:ascii="Impact" w:eastAsia="Impact" w:hAnsi="Impact"/>
          <w:sz w:val="40"/>
          <w:lang w:val="en-GB"/>
        </w:rPr>
        <w:t>E</w:t>
      </w:r>
      <w:r w:rsidR="007C7415">
        <w:rPr>
          <w:rFonts w:ascii="Impact" w:eastAsia="Impact" w:hAnsi="Impact"/>
          <w:sz w:val="40"/>
          <w:lang w:val="en-GB"/>
        </w:rPr>
        <w:t>sercizio</w:t>
      </w:r>
      <w:proofErr w:type="spellEnd"/>
      <w:r w:rsidRPr="00DF14DB">
        <w:rPr>
          <w:rFonts w:ascii="Impact" w:eastAsia="Impact" w:hAnsi="Impact"/>
          <w:sz w:val="40"/>
          <w:lang w:val="en-GB"/>
        </w:rPr>
        <w:t xml:space="preserve"> 3: </w:t>
      </w:r>
      <w:r w:rsidR="007C7415">
        <w:rPr>
          <w:rFonts w:ascii="Impact" w:eastAsia="Impact" w:hAnsi="Impact"/>
          <w:sz w:val="40"/>
          <w:lang w:val="en-GB"/>
        </w:rPr>
        <w:t xml:space="preserve">I </w:t>
      </w:r>
      <w:proofErr w:type="spellStart"/>
      <w:r w:rsidR="007C7415">
        <w:rPr>
          <w:rFonts w:ascii="Impact" w:eastAsia="Impact" w:hAnsi="Impact"/>
          <w:sz w:val="40"/>
          <w:lang w:val="en-GB"/>
        </w:rPr>
        <w:t>miei</w:t>
      </w:r>
      <w:proofErr w:type="spellEnd"/>
      <w:r w:rsidR="007C7415">
        <w:rPr>
          <w:rFonts w:ascii="Impact" w:eastAsia="Impact" w:hAnsi="Impact"/>
          <w:sz w:val="40"/>
          <w:lang w:val="en-GB"/>
        </w:rPr>
        <w:t xml:space="preserve"> </w:t>
      </w:r>
      <w:proofErr w:type="spellStart"/>
      <w:r w:rsidR="007C7415">
        <w:rPr>
          <w:rFonts w:ascii="Impact" w:eastAsia="Impact" w:hAnsi="Impact"/>
          <w:sz w:val="40"/>
          <w:lang w:val="en-GB"/>
        </w:rPr>
        <w:t>colleghi</w:t>
      </w:r>
      <w:proofErr w:type="spellEnd"/>
      <w:r w:rsidR="007C7415">
        <w:rPr>
          <w:rFonts w:ascii="Impact" w:eastAsia="Impact" w:hAnsi="Impact"/>
          <w:sz w:val="40"/>
          <w:lang w:val="en-GB"/>
        </w:rPr>
        <w:t xml:space="preserve"> </w:t>
      </w: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Default="00F70D85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F70D85" w:rsidRPr="00506DB8" w:rsidRDefault="00F70D85" w:rsidP="00F70D85">
      <w:pPr>
        <w:spacing w:line="0" w:lineRule="atLeast"/>
        <w:ind w:left="7200" w:firstLine="720"/>
        <w:rPr>
          <w:rFonts w:ascii="Impact" w:eastAsia="Impact" w:hAnsi="Impact"/>
          <w:sz w:val="40"/>
          <w:lang w:val="en-GB"/>
        </w:rPr>
        <w:sectPr w:rsidR="00F70D85" w:rsidRPr="00506DB8" w:rsidSect="009A4C1F">
          <w:headerReference w:type="default" r:id="rId10"/>
          <w:footerReference w:type="default" r:id="rId11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C05EF3" w:rsidRDefault="007C7415" w:rsidP="00C05EF3">
      <w:pPr>
        <w:spacing w:line="0" w:lineRule="atLeast"/>
        <w:rPr>
          <w:rFonts w:ascii="Impact" w:eastAsia="Impact" w:hAnsi="Impact" w:cs="Impact"/>
          <w:sz w:val="40"/>
          <w:szCs w:val="40"/>
          <w:lang w:val="it-IT"/>
        </w:rPr>
      </w:pPr>
      <w:bookmarkStart w:id="0" w:name="page2"/>
      <w:bookmarkStart w:id="1" w:name="page3"/>
      <w:bookmarkStart w:id="2" w:name="page4"/>
      <w:bookmarkEnd w:id="0"/>
      <w:bookmarkEnd w:id="1"/>
      <w:bookmarkEnd w:id="2"/>
      <w:r w:rsidRPr="007C7415">
        <w:rPr>
          <w:rFonts w:ascii="Impact" w:eastAsia="Impact" w:hAnsi="Impact" w:cs="Impact"/>
          <w:sz w:val="40"/>
          <w:szCs w:val="40"/>
          <w:lang w:val="it-IT"/>
        </w:rPr>
        <w:lastRenderedPageBreak/>
        <w:t>La storia di George - parte 3</w:t>
      </w:r>
    </w:p>
    <w:p w:rsidR="007C7415" w:rsidRPr="007C7415" w:rsidRDefault="007C7415" w:rsidP="00C05EF3">
      <w:pPr>
        <w:spacing w:line="0" w:lineRule="atLeast"/>
        <w:rPr>
          <w:rFonts w:ascii="Impact" w:eastAsia="Impact" w:hAnsi="Impact"/>
          <w:sz w:val="28"/>
          <w:lang w:val="it-IT"/>
        </w:rPr>
      </w:pPr>
    </w:p>
    <w:tbl>
      <w:tblPr>
        <w:tblStyle w:val="Grigliatabella"/>
        <w:tblpPr w:leftFromText="180" w:rightFromText="180" w:vertAnchor="text" w:horzAnchor="page" w:tblpX="9241" w:tblpY="6"/>
        <w:tblW w:w="6954" w:type="dxa"/>
        <w:tblLook w:val="04A0" w:firstRow="1" w:lastRow="0" w:firstColumn="1" w:lastColumn="0" w:noHBand="0" w:noVBand="1"/>
      </w:tblPr>
      <w:tblGrid>
        <w:gridCol w:w="3477"/>
        <w:gridCol w:w="3477"/>
      </w:tblGrid>
      <w:tr w:rsidR="001E1968" w:rsidTr="001E1968">
        <w:trPr>
          <w:trHeight w:val="2634"/>
        </w:trPr>
        <w:tc>
          <w:tcPr>
            <w:tcW w:w="3477" w:type="dxa"/>
          </w:tcPr>
          <w:p w:rsidR="001E1968" w:rsidRDefault="001E1968" w:rsidP="001E1968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D0788B"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44768" behindDoc="0" locked="0" layoutInCell="1" allowOverlap="1" wp14:anchorId="74A907F2" wp14:editId="13A2C7B4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59690</wp:posOffset>
                  </wp:positionV>
                  <wp:extent cx="2001520" cy="1694180"/>
                  <wp:effectExtent l="0" t="0" r="0" b="127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55" t="11056" r="15760"/>
                          <a:stretch/>
                        </pic:blipFill>
                        <pic:spPr bwMode="auto">
                          <a:xfrm>
                            <a:off x="0" y="0"/>
                            <a:ext cx="200152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George</w:t>
            </w:r>
          </w:p>
        </w:tc>
        <w:tc>
          <w:tcPr>
            <w:tcW w:w="3477" w:type="dxa"/>
            <w:vAlign w:val="bottom"/>
          </w:tcPr>
          <w:p w:rsidR="001E1968" w:rsidRDefault="001E1968" w:rsidP="001E1968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D0788B"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45792" behindDoc="1" locked="0" layoutInCell="1" allowOverlap="1" wp14:anchorId="66D3F05F" wp14:editId="6BB95E40">
                  <wp:simplePos x="0" y="0"/>
                  <wp:positionH relativeFrom="column">
                    <wp:posOffset>85090</wp:posOffset>
                  </wp:positionH>
                  <wp:positionV relativeFrom="page">
                    <wp:posOffset>61595</wp:posOffset>
                  </wp:positionV>
                  <wp:extent cx="2021840" cy="1694180"/>
                  <wp:effectExtent l="0" t="0" r="0" b="1270"/>
                  <wp:wrapTight wrapText="bothSides">
                    <wp:wrapPolygon edited="0">
                      <wp:start x="0" y="0"/>
                      <wp:lineTo x="0" y="21373"/>
                      <wp:lineTo x="21369" y="21373"/>
                      <wp:lineTo x="21369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1840" cy="1694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</w:tr>
      <w:tr w:rsidR="001E1968" w:rsidTr="001E1968">
        <w:trPr>
          <w:trHeight w:val="2634"/>
        </w:trPr>
        <w:tc>
          <w:tcPr>
            <w:tcW w:w="3477" w:type="dxa"/>
            <w:vAlign w:val="bottom"/>
          </w:tcPr>
          <w:p w:rsidR="001E1968" w:rsidRDefault="001E1968" w:rsidP="001E1968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 wp14:anchorId="4161B31D" wp14:editId="5C212EBC">
                  <wp:extent cx="1901615" cy="1694815"/>
                  <wp:effectExtent l="0" t="0" r="381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615" cy="1694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  <w:tc>
          <w:tcPr>
            <w:tcW w:w="3477" w:type="dxa"/>
            <w:vAlign w:val="bottom"/>
          </w:tcPr>
          <w:p w:rsidR="001E1968" w:rsidRDefault="001E1968" w:rsidP="001E1968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 wp14:anchorId="000ABBEA" wp14:editId="36D7BCC7">
                  <wp:extent cx="1973234" cy="1689574"/>
                  <wp:effectExtent l="0" t="0" r="825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0012" cy="17210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</w:tr>
    </w:tbl>
    <w:p w:rsidR="001E1968" w:rsidRPr="007C7415" w:rsidRDefault="007C7415">
      <w:pPr>
        <w:rPr>
          <w:rFonts w:ascii="Georgia" w:eastAsia="Georgia" w:hAnsi="Georgia"/>
          <w:sz w:val="22"/>
          <w:szCs w:val="22"/>
          <w:lang w:val="it-IT"/>
        </w:rPr>
      </w:pPr>
      <w:r w:rsidRPr="007C7415">
        <w:rPr>
          <w:rFonts w:ascii="Georgia" w:eastAsia="Georgia" w:hAnsi="Georgia"/>
          <w:sz w:val="22"/>
          <w:szCs w:val="22"/>
          <w:lang w:val="it-IT"/>
        </w:rPr>
        <w:t>Recentemente George ha iniziato a lavorare in un nuovo laboratorio di sartoria nella sua città natale. Qui la squadra di lavoro è più piccola di quella del grande laboratorio, tuttavia, George è entrato in contatto con colleghi molto simpatici. Per esempio, martedì scorso è stato presentato a Maya che è l'assistente senior del famoso sarto che gestisce il laboratorio. Lei ha accolto calorosamente George e gli ha mostrato l'intero laboratorio - tutte le strutture, le attrezzature e i materiali utilizzati nel processo di cucitura. David è un altro collega di George con cui lavorano insieme ogni giorno. Davis è anche uno degli assistenti del laboratorio di sartoria, dato che ci lavora da più di tre anni. David ha avuto il compito di introdurre George al processo lavorativo e di sostenerlo nei compiti quotidiani durante i suoi primi mesi in azienda. Il lavoro di David e George è supervisionato da Mario che è il dipendente più esperto e di lunga data del laboratorio. Mario dà sempre a George utili indicazioni su come migliorare il suo rendimento sul lavoro. Venerdì scorso, per esempio, George ha avuto difficoltà a finire uno degli ordini - un elegante blazer nero, destinato al vice sindaco della città. Mentre George stava lavorando sulla fodera del blazer ha fatto un errore e sembrava che non potesse rispettare la scadenza dell'ordine. In questo momento difficile, Mario ha notato l'errore e ha trovato rapidamente una soluzione - ha lavorato insieme a George un'ora in più, così sono riusciti a finire il blazer in tempo.</w:t>
      </w:r>
      <w:r w:rsidR="001E1968" w:rsidRPr="007C7415">
        <w:rPr>
          <w:rFonts w:ascii="Georgia" w:eastAsia="Georgia" w:hAnsi="Georgia"/>
          <w:sz w:val="22"/>
          <w:szCs w:val="22"/>
          <w:lang w:val="it-IT"/>
        </w:rPr>
        <w:br w:type="page"/>
      </w:r>
    </w:p>
    <w:p w:rsidR="00C05EF3" w:rsidRPr="007C7415" w:rsidRDefault="00C05EF3" w:rsidP="00C37726">
      <w:pPr>
        <w:spacing w:after="240" w:line="276" w:lineRule="auto"/>
        <w:jc w:val="both"/>
        <w:rPr>
          <w:rFonts w:ascii="Georgia" w:eastAsia="Georgia" w:hAnsi="Georgia"/>
          <w:sz w:val="22"/>
          <w:szCs w:val="22"/>
          <w:lang w:val="it-IT"/>
        </w:rPr>
      </w:pPr>
    </w:p>
    <w:p w:rsidR="007C7415" w:rsidRDefault="007C7415" w:rsidP="001E1968">
      <w:pPr>
        <w:pStyle w:val="Titolo1"/>
        <w:spacing w:before="304"/>
        <w:rPr>
          <w:lang w:val="it-IT"/>
        </w:rPr>
      </w:pPr>
      <w:r w:rsidRPr="007C7415">
        <w:rPr>
          <w:lang w:val="it-IT"/>
        </w:rPr>
        <w:t>Attività 2: George come parte di una squadra di lavoro</w:t>
      </w:r>
    </w:p>
    <w:p w:rsidR="007C7415" w:rsidRPr="007C7415" w:rsidRDefault="007C7415" w:rsidP="001E1968">
      <w:pPr>
        <w:pStyle w:val="Titolo1"/>
        <w:spacing w:before="304"/>
        <w:rPr>
          <w:lang w:val="it-IT"/>
        </w:rPr>
      </w:pPr>
    </w:p>
    <w:p w:rsidR="007C7415" w:rsidRDefault="007C7415" w:rsidP="007C7415">
      <w:pPr>
        <w:rPr>
          <w:rFonts w:ascii="Georgia" w:eastAsia="Georgia" w:hAnsi="Georgia" w:cs="Impact"/>
          <w:sz w:val="22"/>
          <w:szCs w:val="22"/>
          <w:lang w:val="it-IT"/>
        </w:rPr>
      </w:pPr>
      <w:r>
        <w:rPr>
          <w:rFonts w:ascii="Georgia" w:eastAsia="Georgia" w:hAnsi="Georgia" w:cs="Impact"/>
          <w:sz w:val="22"/>
          <w:szCs w:val="22"/>
          <w:lang w:val="it-IT"/>
        </w:rPr>
        <w:t xml:space="preserve">La persona </w:t>
      </w:r>
      <w:r w:rsidRPr="007C7415">
        <w:rPr>
          <w:rFonts w:ascii="Georgia" w:eastAsia="Georgia" w:hAnsi="Georgia" w:cs="Impact"/>
          <w:sz w:val="22"/>
          <w:szCs w:val="22"/>
          <w:lang w:val="it-IT"/>
        </w:rPr>
        <w:t>AAWID dovrebbe scrivere i colleghi anziani del protagonista della storia e spiegare come lo sostengono nel suo lavoro.</w:t>
      </w:r>
    </w:p>
    <w:p w:rsidR="007C7415" w:rsidRPr="007C7415" w:rsidRDefault="007C7415" w:rsidP="007C7415">
      <w:pPr>
        <w:rPr>
          <w:rFonts w:ascii="Georgia" w:eastAsia="Georgia" w:hAnsi="Georgia" w:cs="Impact"/>
          <w:sz w:val="22"/>
          <w:szCs w:val="22"/>
          <w:lang w:val="it-IT"/>
        </w:rPr>
      </w:pPr>
      <w:bookmarkStart w:id="3" w:name="_GoBack"/>
      <w:bookmarkEnd w:id="3"/>
    </w:p>
    <w:p w:rsidR="009F7EDC" w:rsidRPr="007C7415" w:rsidRDefault="007C7415" w:rsidP="007C7415">
      <w:pPr>
        <w:rPr>
          <w:rFonts w:ascii="Impact" w:eastAsia="Impact" w:hAnsi="Impact"/>
          <w:sz w:val="28"/>
          <w:lang w:val="it-IT"/>
        </w:rPr>
      </w:pPr>
      <w:r w:rsidRPr="007C7415">
        <w:rPr>
          <w:rFonts w:ascii="Georgia" w:eastAsia="Georgia" w:hAnsi="Georgia" w:cs="Impact"/>
          <w:sz w:val="22"/>
          <w:szCs w:val="22"/>
          <w:lang w:val="it-IT"/>
        </w:rPr>
        <w:t>Chi sono i colleghi anziani di George e come lo sostengono nel suo lavoro?</w:t>
      </w:r>
    </w:p>
    <w:tbl>
      <w:tblPr>
        <w:tblStyle w:val="Grigliatabella"/>
        <w:tblpPr w:leftFromText="180" w:rightFromText="180" w:vertAnchor="page" w:horzAnchor="margin" w:tblpY="5251"/>
        <w:tblW w:w="7344" w:type="dxa"/>
        <w:tblLook w:val="04A0" w:firstRow="1" w:lastRow="0" w:firstColumn="1" w:lastColumn="0" w:noHBand="0" w:noVBand="1"/>
      </w:tblPr>
      <w:tblGrid>
        <w:gridCol w:w="7344"/>
      </w:tblGrid>
      <w:tr w:rsidR="000231C8" w:rsidRPr="007C7415" w:rsidTr="000B40C5">
        <w:trPr>
          <w:trHeight w:val="5645"/>
        </w:trPr>
        <w:tc>
          <w:tcPr>
            <w:tcW w:w="7344" w:type="dxa"/>
            <w:shd w:val="clear" w:color="auto" w:fill="DEEAF6" w:themeFill="accent1" w:themeFillTint="33"/>
          </w:tcPr>
          <w:p w:rsidR="000231C8" w:rsidRPr="007C7415" w:rsidRDefault="000231C8" w:rsidP="000B40C5">
            <w:pPr>
              <w:rPr>
                <w:rFonts w:ascii="Georgia" w:eastAsia="Georgia" w:hAnsi="Georgia"/>
                <w:sz w:val="22"/>
                <w:lang w:val="it-IT"/>
              </w:rPr>
            </w:pPr>
          </w:p>
        </w:tc>
      </w:tr>
    </w:tbl>
    <w:p w:rsidR="009F7EDC" w:rsidRPr="007C7415" w:rsidRDefault="009F7EDC" w:rsidP="009F7EDC">
      <w:pPr>
        <w:rPr>
          <w:rFonts w:ascii="Georgia" w:eastAsia="Georgia" w:hAnsi="Georgia"/>
          <w:sz w:val="22"/>
          <w:lang w:val="it-IT"/>
        </w:rPr>
      </w:pPr>
    </w:p>
    <w:sectPr w:rsidR="009F7EDC" w:rsidRPr="007C7415" w:rsidSect="009F7EDC">
      <w:pgSz w:w="17180" w:h="12247" w:orient="landscape"/>
      <w:pgMar w:top="1440" w:right="1440" w:bottom="229" w:left="1420" w:header="0" w:footer="0" w:gutter="0"/>
      <w:cols w:num="2" w:space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225E" w:rsidRDefault="005D225E" w:rsidP="00EE2880">
      <w:r>
        <w:separator/>
      </w:r>
    </w:p>
  </w:endnote>
  <w:endnote w:type="continuationSeparator" w:id="0">
    <w:p w:rsidR="005D225E" w:rsidRDefault="005D225E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Pidipagina"/>
    </w:pPr>
    <w:r>
      <w:rPr>
        <w:rFonts w:ascii="Impact" w:eastAsia="Impact" w:hAnsi="Impact"/>
        <w:noProof/>
        <w:sz w:val="40"/>
        <w:lang w:val="it-IT" w:eastAsia="it-IT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768600</wp:posOffset>
          </wp:positionH>
          <wp:positionV relativeFrom="paragraph">
            <wp:posOffset>-603885</wp:posOffset>
          </wp:positionV>
          <wp:extent cx="3749040" cy="515620"/>
          <wp:effectExtent l="0" t="0" r="381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778" r="39966"/>
                  <a:stretch/>
                </pic:blipFill>
                <pic:spPr bwMode="auto">
                  <a:xfrm>
                    <a:off x="0" y="0"/>
                    <a:ext cx="3749040" cy="5156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225E" w:rsidRDefault="005D225E" w:rsidP="00EE2880">
      <w:r>
        <w:separator/>
      </w:r>
    </w:p>
  </w:footnote>
  <w:footnote w:type="continuationSeparator" w:id="0">
    <w:p w:rsidR="005D225E" w:rsidRDefault="005D225E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AC1519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43102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MqgFAFUjcZAtAAAA"/>
  </w:docVars>
  <w:rsids>
    <w:rsidRoot w:val="009A4C1F"/>
    <w:rsid w:val="00004E8C"/>
    <w:rsid w:val="00012D4F"/>
    <w:rsid w:val="0001794B"/>
    <w:rsid w:val="00021EF6"/>
    <w:rsid w:val="000231C8"/>
    <w:rsid w:val="000317FA"/>
    <w:rsid w:val="00045E5F"/>
    <w:rsid w:val="000502E4"/>
    <w:rsid w:val="00060A75"/>
    <w:rsid w:val="00063CB1"/>
    <w:rsid w:val="0006677D"/>
    <w:rsid w:val="00071D18"/>
    <w:rsid w:val="00076F2E"/>
    <w:rsid w:val="000A2A05"/>
    <w:rsid w:val="000B40C5"/>
    <w:rsid w:val="000D0295"/>
    <w:rsid w:val="000E6BCA"/>
    <w:rsid w:val="000F785D"/>
    <w:rsid w:val="001017C8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60E3"/>
    <w:rsid w:val="001A4B05"/>
    <w:rsid w:val="001B1EBE"/>
    <w:rsid w:val="001B2CE4"/>
    <w:rsid w:val="001C17F6"/>
    <w:rsid w:val="001D6848"/>
    <w:rsid w:val="001E10C4"/>
    <w:rsid w:val="001E1968"/>
    <w:rsid w:val="001F6646"/>
    <w:rsid w:val="002015A5"/>
    <w:rsid w:val="0020571E"/>
    <w:rsid w:val="00213C5E"/>
    <w:rsid w:val="00214E41"/>
    <w:rsid w:val="002162B5"/>
    <w:rsid w:val="00223D84"/>
    <w:rsid w:val="002251A9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1993"/>
    <w:rsid w:val="002B5569"/>
    <w:rsid w:val="002D2630"/>
    <w:rsid w:val="002D6270"/>
    <w:rsid w:val="002E77A6"/>
    <w:rsid w:val="002F5291"/>
    <w:rsid w:val="00305257"/>
    <w:rsid w:val="003247F3"/>
    <w:rsid w:val="00331CE8"/>
    <w:rsid w:val="00362921"/>
    <w:rsid w:val="00362BB8"/>
    <w:rsid w:val="003631D4"/>
    <w:rsid w:val="00367D75"/>
    <w:rsid w:val="003719DB"/>
    <w:rsid w:val="00373BCA"/>
    <w:rsid w:val="00387766"/>
    <w:rsid w:val="0039251A"/>
    <w:rsid w:val="003A1FC8"/>
    <w:rsid w:val="003C5726"/>
    <w:rsid w:val="003E675C"/>
    <w:rsid w:val="00401144"/>
    <w:rsid w:val="00404225"/>
    <w:rsid w:val="00414F88"/>
    <w:rsid w:val="0043102E"/>
    <w:rsid w:val="00442634"/>
    <w:rsid w:val="004852C8"/>
    <w:rsid w:val="004A5D0B"/>
    <w:rsid w:val="004B2262"/>
    <w:rsid w:val="004C1C75"/>
    <w:rsid w:val="004C5414"/>
    <w:rsid w:val="00502C45"/>
    <w:rsid w:val="00506DB8"/>
    <w:rsid w:val="00512EBD"/>
    <w:rsid w:val="0052244B"/>
    <w:rsid w:val="00532F40"/>
    <w:rsid w:val="00543334"/>
    <w:rsid w:val="0055195B"/>
    <w:rsid w:val="00553925"/>
    <w:rsid w:val="00561CAF"/>
    <w:rsid w:val="00574545"/>
    <w:rsid w:val="005751BB"/>
    <w:rsid w:val="0059090E"/>
    <w:rsid w:val="00593BFD"/>
    <w:rsid w:val="005A6BF5"/>
    <w:rsid w:val="005B5F84"/>
    <w:rsid w:val="005C57FD"/>
    <w:rsid w:val="005C5A3A"/>
    <w:rsid w:val="005C60D9"/>
    <w:rsid w:val="005D225E"/>
    <w:rsid w:val="005D6918"/>
    <w:rsid w:val="0061299B"/>
    <w:rsid w:val="006131A4"/>
    <w:rsid w:val="006169F7"/>
    <w:rsid w:val="00624003"/>
    <w:rsid w:val="006247C4"/>
    <w:rsid w:val="0064133B"/>
    <w:rsid w:val="00651809"/>
    <w:rsid w:val="006731A9"/>
    <w:rsid w:val="006865E7"/>
    <w:rsid w:val="00692A05"/>
    <w:rsid w:val="006A0B43"/>
    <w:rsid w:val="006A1476"/>
    <w:rsid w:val="006A7436"/>
    <w:rsid w:val="006C1C58"/>
    <w:rsid w:val="006C2303"/>
    <w:rsid w:val="006E4516"/>
    <w:rsid w:val="006E453B"/>
    <w:rsid w:val="006E7ECB"/>
    <w:rsid w:val="006F540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72E7"/>
    <w:rsid w:val="007C7415"/>
    <w:rsid w:val="008047A1"/>
    <w:rsid w:val="0080547B"/>
    <w:rsid w:val="008071B0"/>
    <w:rsid w:val="00815BD5"/>
    <w:rsid w:val="008213C5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752AF"/>
    <w:rsid w:val="00997BDA"/>
    <w:rsid w:val="009A4C1F"/>
    <w:rsid w:val="009C3B79"/>
    <w:rsid w:val="009C7F11"/>
    <w:rsid w:val="009F7EDC"/>
    <w:rsid w:val="00A07A78"/>
    <w:rsid w:val="00A233A0"/>
    <w:rsid w:val="00A244AF"/>
    <w:rsid w:val="00A35B59"/>
    <w:rsid w:val="00A43FF4"/>
    <w:rsid w:val="00A63AE0"/>
    <w:rsid w:val="00A66C1C"/>
    <w:rsid w:val="00A738AD"/>
    <w:rsid w:val="00A76907"/>
    <w:rsid w:val="00A80EAD"/>
    <w:rsid w:val="00A82ADC"/>
    <w:rsid w:val="00A96A85"/>
    <w:rsid w:val="00A96F77"/>
    <w:rsid w:val="00AA172D"/>
    <w:rsid w:val="00AA6837"/>
    <w:rsid w:val="00AB37D7"/>
    <w:rsid w:val="00AC1519"/>
    <w:rsid w:val="00AC6DB1"/>
    <w:rsid w:val="00AC72EB"/>
    <w:rsid w:val="00AE39D0"/>
    <w:rsid w:val="00AF2646"/>
    <w:rsid w:val="00B06D52"/>
    <w:rsid w:val="00B15A5F"/>
    <w:rsid w:val="00B241CA"/>
    <w:rsid w:val="00B256FE"/>
    <w:rsid w:val="00B27D7D"/>
    <w:rsid w:val="00B36620"/>
    <w:rsid w:val="00B36882"/>
    <w:rsid w:val="00B42F7A"/>
    <w:rsid w:val="00B42F9C"/>
    <w:rsid w:val="00B57A24"/>
    <w:rsid w:val="00B63255"/>
    <w:rsid w:val="00B76596"/>
    <w:rsid w:val="00B81F0A"/>
    <w:rsid w:val="00B8346E"/>
    <w:rsid w:val="00B91D8D"/>
    <w:rsid w:val="00B91F51"/>
    <w:rsid w:val="00BA2208"/>
    <w:rsid w:val="00BA2AD9"/>
    <w:rsid w:val="00BC513F"/>
    <w:rsid w:val="00BC5AE8"/>
    <w:rsid w:val="00BD0239"/>
    <w:rsid w:val="00BF5CF5"/>
    <w:rsid w:val="00BF7098"/>
    <w:rsid w:val="00C05EF3"/>
    <w:rsid w:val="00C06DBA"/>
    <w:rsid w:val="00C11BA2"/>
    <w:rsid w:val="00C17E93"/>
    <w:rsid w:val="00C32290"/>
    <w:rsid w:val="00C3452A"/>
    <w:rsid w:val="00C37726"/>
    <w:rsid w:val="00C4063B"/>
    <w:rsid w:val="00C42552"/>
    <w:rsid w:val="00C71875"/>
    <w:rsid w:val="00C8317A"/>
    <w:rsid w:val="00CC0C27"/>
    <w:rsid w:val="00CE706B"/>
    <w:rsid w:val="00CF3B6F"/>
    <w:rsid w:val="00CF4144"/>
    <w:rsid w:val="00CF67EE"/>
    <w:rsid w:val="00D01115"/>
    <w:rsid w:val="00D32A65"/>
    <w:rsid w:val="00D36331"/>
    <w:rsid w:val="00D418D1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A28ED"/>
    <w:rsid w:val="00DB65AA"/>
    <w:rsid w:val="00DB79E6"/>
    <w:rsid w:val="00DC060C"/>
    <w:rsid w:val="00DD0552"/>
    <w:rsid w:val="00DD2B98"/>
    <w:rsid w:val="00DF14D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96AD0"/>
    <w:rsid w:val="00EA0AD7"/>
    <w:rsid w:val="00EA721D"/>
    <w:rsid w:val="00EA7515"/>
    <w:rsid w:val="00ED0702"/>
    <w:rsid w:val="00ED118E"/>
    <w:rsid w:val="00ED1575"/>
    <w:rsid w:val="00ED2788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A388A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707B7-F1C2-4394-B320-5EED80E73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3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1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3</cp:revision>
  <cp:lastPrinted>2021-02-24T08:35:00Z</cp:lastPrinted>
  <dcterms:created xsi:type="dcterms:W3CDTF">2021-06-03T09:25:00Z</dcterms:created>
  <dcterms:modified xsi:type="dcterms:W3CDTF">2021-07-07T15:45:00Z</dcterms:modified>
</cp:coreProperties>
</file>